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Australia</w:t>
      </w:r>
      <w:r>
        <w:t xml:space="preserve"> </w:t>
      </w:r>
      <w:r>
        <w:t xml:space="preserve">Melbourne</w:t>
      </w:r>
    </w:p>
    <w:bookmarkStart w:id="25" w:name="X21eb74d4f498ee99a4c750cd023bd77fa51cf20"/>
    <w:p>
      <w:pPr>
        <w:pStyle w:val="Heading1"/>
      </w:pPr>
      <w:r>
        <w:t xml:space="preserve">Cover Letter for Physiotherapist Position in Australia Melbourne</w:t>
      </w:r>
    </w:p>
    <w:p>
      <w:pPr>
        <w:pStyle w:val="FirstParagraph"/>
      </w:pPr>
      <w:r>
        <w:rPr>
          <w:bCs/>
          <w:b/>
        </w:rPr>
        <w:t xml:space="preserve">Dear [Recipient's Name or Hiring Manager],</w:t>
      </w:r>
    </w:p>
    <w:p>
      <w:pPr>
        <w:pStyle w:val="BodyText"/>
      </w:pPr>
      <w:r>
        <w:t xml:space="preserve">I am writing to express my strong interest in the Physiotherapist position at your esteemed organization, located in the vibrant and dynamic city of Australia Melbourne. As a dedicated and experienced physiotherapist with a passion for empowering patients through personalized care, I am eager to contribute my skills and knowledge to your team while aligning with the high standards of healthcare excellence that Melbourne is renowned for.</w:t>
      </w:r>
    </w:p>
    <w:p>
      <w:pPr>
        <w:pStyle w:val="BodyText"/>
      </w:pPr>
      <w:r>
        <w:t xml:space="preserve">With over [X years] of professional experience in physiotherapy, I have cultivated a deep understanding of musculoskeletal, neurological, and sports-related rehabilitation. My career has been defined by a commitment to patient-centered care, evidence-based practice, and continuous learning—values that resonate strongly with the ethos of healthcare services in Australia Melbourne. I am particularly drawn to your organization’s focus on [mention specific value or mission if known], as it aligns with my own dedication to fostering holistic recovery and long-term wellness for individuals of all ages.</w:t>
      </w:r>
    </w:p>
    <w:bookmarkStart w:id="20" w:name="X90a05a8524a692bc27a3080352b093cf25dfa31"/>
    <w:p>
      <w:pPr>
        <w:pStyle w:val="Heading2"/>
      </w:pPr>
      <w:r>
        <w:t xml:space="preserve">Why Australia Melbourne? A Unique Opportunity</w:t>
      </w:r>
    </w:p>
    <w:p>
      <w:pPr>
        <w:pStyle w:val="FirstParagraph"/>
      </w:pPr>
      <w:r>
        <w:t xml:space="preserve">Australia Melbourne offers a unique blend of cultural diversity, cutting-edge healthcare infrastructure, and a thriving community that values physical and mental well-being. As a Physiotherapist in this region, I am inspired by the opportunity to work within a system that prioritizes innovation and accessibility. Melbourne’s reputation as a hub for medical research and education further motivates me to contribute my expertise while growing professionally in an environment that encourages collaboration and excellence.</w:t>
      </w:r>
    </w:p>
    <w:p>
      <w:pPr>
        <w:pStyle w:val="BodyText"/>
      </w:pPr>
      <w:r>
        <w:t xml:space="preserve">My experience in Australia Melbourne has already exposed me to the challenges and rewards of delivering care in a multicultural setting. I have worked with patients from diverse backgrounds, adapting my communication style and treatment approaches to meet their unique needs. This adaptability, combined with my strong interpersonal skills, has enabled me to build trust and foster positive outcomes for patients ranging from athletes recovering from injuries to elderly individuals seeking mobility support.</w:t>
      </w:r>
    </w:p>
    <w:bookmarkEnd w:id="20"/>
    <w:bookmarkStart w:id="21" w:name="professional-expertise-and-achievements"/>
    <w:p>
      <w:pPr>
        <w:pStyle w:val="Heading2"/>
      </w:pPr>
      <w:r>
        <w:t xml:space="preserve">Professional Expertise and Achievements</w:t>
      </w:r>
    </w:p>
    <w:p>
      <w:pPr>
        <w:pStyle w:val="FirstParagraph"/>
      </w:pPr>
      <w:r>
        <w:t xml:space="preserve">I hold [insert relevant qualifications, e.g., Bachelor of Physiotherapy, Master’s Degree, or AHPRA registration] and am fully registered with the Australian Health Practitioner Regulation Agency (AHPRA). My clinical practice has spanned various settings, including private clinics, rehabilitation centers, and sports facilities. I specialize in [mention specific areas such as orthopedic rehabilitation, chronic pain management, or pediatric physiotherapy], which allows me to address a wide range of patient needs effectively.</w:t>
      </w:r>
    </w:p>
    <w:p>
      <w:pPr>
        <w:pStyle w:val="BodyText"/>
      </w:pPr>
      <w:r>
        <w:t xml:space="preserve">One of my key achievements includes [insert specific accomplishment, e.g., "designing a community-based exercise program for stroke survivors that improved mobility outcomes by 40%"]. This experience underscored the importance of tailoring interventions to individual goals and fostering patient autonomy. Additionally, I have collaborated with multidisciplinary teams to develop comprehensive care plans, ensuring seamless integration of physiotherapy with other therapeutic modalities.</w:t>
      </w:r>
    </w:p>
    <w:bookmarkEnd w:id="21"/>
    <w:bookmarkStart w:id="22" w:name="alignment-with-your-organizations-goals"/>
    <w:p>
      <w:pPr>
        <w:pStyle w:val="Heading2"/>
      </w:pPr>
      <w:r>
        <w:t xml:space="preserve">Alignment with Your Organization’s Goals</w:t>
      </w:r>
    </w:p>
    <w:p>
      <w:pPr>
        <w:pStyle w:val="FirstParagraph"/>
      </w:pPr>
      <w:r>
        <w:t xml:space="preserve">Your organization’s emphasis on [mention specific aspects like "innovative treatment methods," "patient engagement," or "community outreach"] resonates deeply with my professional philosophy. I am particularly interested in contributing to initiatives that promote preventative care and health education, as these are critical components of sustainable healthcare in Australia Melbourne. My ability to conduct thorough assessments, design customized rehabilitation programs, and provide ongoing support positions me to make meaningful contributions to your team.</w:t>
      </w:r>
    </w:p>
    <w:p>
      <w:pPr>
        <w:pStyle w:val="BodyText"/>
      </w:pPr>
      <w:r>
        <w:t xml:space="preserve">Furthermore, I am committed to staying current with advancements in physiotherapy through continuous professional development. I regularly attend workshops and seminars on [specific topics like "manual therapy techniques," "telehealth integration," or "pain science"], ensuring that my practice remains at the forefront of industry standards. This dedication to learning aligns with the progressive mindset of Melbourne’s healthcare providers.</w:t>
      </w:r>
    </w:p>
    <w:bookmarkEnd w:id="22"/>
    <w:bookmarkStart w:id="23" w:name="personal-attributes-and-values"/>
    <w:p>
      <w:pPr>
        <w:pStyle w:val="Heading2"/>
      </w:pPr>
      <w:r>
        <w:t xml:space="preserve">Personal Attributes and Values</w:t>
      </w:r>
    </w:p>
    <w:p>
      <w:pPr>
        <w:pStyle w:val="FirstParagraph"/>
      </w:pPr>
      <w:r>
        <w:t xml:space="preserve">Beyond technical skills, I bring a compassionate and empathetic approach to every patient interaction. I believe that physiotherapy is not just about treating physical conditions but also about understanding the emotional and psychological impact of injury or illness. In Australia Melbourne, where the healthcare system emphasizes holistic care, this perspective is invaluable.</w:t>
      </w:r>
    </w:p>
    <w:p>
      <w:pPr>
        <w:pStyle w:val="BodyText"/>
      </w:pPr>
      <w:r>
        <w:t xml:space="preserve">My strong organizational skills and attention to detail ensure that I deliver consistent, high-quality care while maintaining efficient workflows. I thrive in collaborative environments and am confident working alongside medical professionals, patients, and their families to achieve optimal outcomes. My ability to communicate complex information in an accessible manner further enhances patient engagement and adherence to treatment plan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hysiotherapist in Australia Melbourne. My professional experience, clinical expertise, and passion for patient care make me an ideal candidate for this role. I am eager to contribute my skills to support your organization’s mission of delivering exceptional healthcare services while continuing to grow within this dynamic and rewarding field.</w:t>
      </w:r>
    </w:p>
    <w:p>
      <w:pPr>
        <w:pStyle w:val="BodyText"/>
      </w:pPr>
      <w:r>
        <w:t xml:space="preserve">Thank you for considering my application. I would welcome the opportunity to discuss how my background and aspirations align with the goals of your team. Please feel free to contact me at [your phone number] or [your email address] at your earliest convenience. I look forward to the possibility of contributing to the continued success of your organization.</w:t>
      </w:r>
    </w:p>
    <w:p>
      <w:pPr>
        <w:pStyle w:val="BodyText"/>
      </w:pPr>
      <w:r>
        <w:t xml:space="preserve">Sincerely,</w:t>
      </w:r>
      <w:r>
        <w:br/>
      </w:r>
      <w:r>
        <w:rPr>
          <w:bCs/>
          <w:b/>
        </w:rPr>
        <w:t xml:space="preserve">[Your Full Name]</w:t>
      </w:r>
      <w:r>
        <w:br/>
      </w:r>
      <w:r>
        <w:t xml:space="preserve">[Your Contact Information]</w:t>
      </w:r>
    </w:p>
    <w:p>
      <w:pPr>
        <w:pStyle w:val="BodyText"/>
      </w:pPr>
      <w:r>
        <w:t xml:space="preserve">Note: Customize [bracketed sections] with your personal details and specific references to the employer’s mission or valu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Australia Melbourne</dc:title>
  <dc:creator/>
  <dc:language>en</dc:language>
  <cp:keywords/>
  <dcterms:created xsi:type="dcterms:W3CDTF">2026-07-21T07:55:14Z</dcterms:created>
  <dcterms:modified xsi:type="dcterms:W3CDTF">2026-07-21T07:55:14Z</dcterms:modified>
</cp:coreProperties>
</file>

<file path=docProps/custom.xml><?xml version="1.0" encoding="utf-8"?>
<Properties xmlns="http://schemas.openxmlformats.org/officeDocument/2006/custom-properties" xmlns:vt="http://schemas.openxmlformats.org/officeDocument/2006/docPropsVTypes"/>
</file>